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2493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dam Rudni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rtosz Skawin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